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D7D80" w14:textId="4D584239" w:rsidR="00391B6C" w:rsidRDefault="00054F54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57272B6" wp14:editId="306EDE29">
                <wp:simplePos x="0" y="0"/>
                <wp:positionH relativeFrom="column">
                  <wp:posOffset>-776177</wp:posOffset>
                </wp:positionH>
                <wp:positionV relativeFrom="paragraph">
                  <wp:posOffset>372141</wp:posOffset>
                </wp:positionV>
                <wp:extent cx="1435821" cy="733646"/>
                <wp:effectExtent l="19050" t="19050" r="12065" b="2857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5821" cy="73364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44758" w14:textId="77777777" w:rsidR="00F63B3A" w:rsidRPr="00054F54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054F54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6</w:t>
                            </w:r>
                          </w:p>
                          <w:p w14:paraId="332C113C" w14:textId="6B1663BC" w:rsidR="00FC292C" w:rsidRP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 w:rsidRPr="00FC292C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2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1.1pt;margin-top:29.3pt;width:113.05pt;height:57.7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" fillcolor="white [3212]" strokecolor="#00b050" strokeweight="2.25pt">
                <v:textbox>
                  <w:txbxContent>
                    <w:p w14:paraId="73944758" w14:textId="77777777" w:rsidR="00F63B3A" w:rsidRPr="00054F54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054F54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6</w:t>
                      </w:r>
                    </w:p>
                    <w:p w14:paraId="332C113C" w14:textId="6B1663BC" w:rsidR="00FC292C" w:rsidRP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  <w:r w:rsidRPr="00FC292C">
                        <w:rPr>
                          <w:rFonts w:ascii="Gill Sans MT" w:hAnsi="Gill Sans MT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B23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04DE082D" wp14:editId="21659C85">
                <wp:simplePos x="0" y="0"/>
                <wp:positionH relativeFrom="column">
                  <wp:posOffset>-518615</wp:posOffset>
                </wp:positionH>
                <wp:positionV relativeFrom="paragraph">
                  <wp:posOffset>-832513</wp:posOffset>
                </wp:positionV>
                <wp:extent cx="6846570" cy="2142696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42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7466E" w14:textId="15BAE958" w:rsidR="00831CB6" w:rsidRDefault="000466E9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uting</w:t>
                            </w:r>
                            <w:r w:rsidR="000F6F95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Curriculum Map </w:t>
                            </w:r>
                          </w:p>
                          <w:p w14:paraId="6E75D269" w14:textId="7EC7C6AE" w:rsidR="00F63B3A" w:rsidRPr="00F63B3A" w:rsidRDefault="00AA67F0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Text and Images </w:t>
                            </w:r>
                            <w:r w:rsidR="002A2771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0466E9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E082D" id="_x0000_s1027" type="#_x0000_t202" style="position:absolute;margin-left:-40.85pt;margin-top:-65.55pt;width:539.1pt;height:168.7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" filled="f" stroked="f">
                <v:textbox>
                  <w:txbxContent>
                    <w:p w14:paraId="4897466E" w14:textId="15BAE958" w:rsidR="00831CB6" w:rsidRDefault="000466E9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uting</w:t>
                      </w:r>
                      <w:r w:rsidR="000F6F95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Curriculum Map </w:t>
                      </w:r>
                    </w:p>
                    <w:p w14:paraId="6E75D269" w14:textId="7EC7C6AE" w:rsidR="00F63B3A" w:rsidRPr="00F63B3A" w:rsidRDefault="00AA67F0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Text and Images </w:t>
                      </w:r>
                      <w:r w:rsidR="002A2771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0466E9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840A4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77695" behindDoc="0" locked="0" layoutInCell="1" allowOverlap="1" wp14:anchorId="69F91E60" wp14:editId="73511824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1520946" cy="14770742"/>
                <wp:effectExtent l="19050" t="0" r="2349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6" cy="14770742"/>
                          <a:chOff x="0" y="0"/>
                          <a:chExt cx="11520946" cy="14770742"/>
                        </a:xfrm>
                      </wpg:grpSpPr>
                      <wpg:grpSp>
                        <wpg:cNvPr id="1" name="Group 13"/>
                        <wpg:cNvGrpSpPr/>
                        <wpg:grpSpPr>
                          <a:xfrm>
                            <a:off x="0" y="0"/>
                            <a:ext cx="11520946" cy="14770742"/>
                            <a:chOff x="-365980" y="828676"/>
                            <a:chExt cx="11520946" cy="14770742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Image result for grass hill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0525" y="828676"/>
                              <a:ext cx="7545701" cy="4366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wps:wsp>
                          <wps:cNvPr id="3" name="Flowchart: Delay 6"/>
                          <wps:cNvSpPr/>
                          <wps:spPr>
                            <a:xfrm rot="16200004">
                              <a:off x="3876680" y="0"/>
                              <a:ext cx="3035625" cy="1152094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620000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*/ 5419351 1 1725033"/>
                                <a:gd name="f8" fmla="abs f3"/>
                                <a:gd name="f9" fmla="abs f4"/>
                                <a:gd name="f10" fmla="abs f5"/>
                                <a:gd name="f11" fmla="val f6"/>
                                <a:gd name="f12" fmla="+- 2700000 f1 0"/>
                                <a:gd name="f13" fmla="?: f8 f3 1"/>
                                <a:gd name="f14" fmla="?: f9 f4 1"/>
                                <a:gd name="f15" fmla="?: f10 f5 1"/>
                                <a:gd name="f16" fmla="*/ f12 f7 1"/>
                                <a:gd name="f17" fmla="*/ f13 1 21600"/>
                                <a:gd name="f18" fmla="*/ f14 1 21600"/>
                                <a:gd name="f19" fmla="*/ 21600 f13 1"/>
                                <a:gd name="f20" fmla="*/ 21600 f14 1"/>
                                <a:gd name="f21" fmla="*/ f16 1 f0"/>
                                <a:gd name="f22" fmla="min f18 f17"/>
                                <a:gd name="f23" fmla="*/ f19 1 f15"/>
                                <a:gd name="f24" fmla="*/ f20 1 f15"/>
                                <a:gd name="f25" fmla="+- 0 0 f21"/>
                                <a:gd name="f26" fmla="val f23"/>
                                <a:gd name="f27" fmla="val f24"/>
                                <a:gd name="f28" fmla="+- 0 0 f25"/>
                                <a:gd name="f29" fmla="*/ f11 f22 1"/>
                                <a:gd name="f30" fmla="+- f27 0 f11"/>
                                <a:gd name="f31" fmla="+- f26 0 f11"/>
                                <a:gd name="f32" fmla="*/ f28 f0 1"/>
                                <a:gd name="f33" fmla="*/ f27 f22 1"/>
                                <a:gd name="f34" fmla="*/ f30 1 2"/>
                                <a:gd name="f35" fmla="*/ f31 1 2"/>
                                <a:gd name="f36" fmla="*/ f32 1 f7"/>
                                <a:gd name="f37" fmla="+- f11 f34 0"/>
                                <a:gd name="f38" fmla="+- f11 f35 0"/>
                                <a:gd name="f39" fmla="+- f36 0 f1"/>
                                <a:gd name="f40" fmla="*/ f35 f22 1"/>
                                <a:gd name="f41" fmla="*/ f34 f22 1"/>
                                <a:gd name="f42" fmla="cos 1 f39"/>
                                <a:gd name="f43" fmla="sin 1 f39"/>
                                <a:gd name="f44" fmla="*/ f38 f22 1"/>
                                <a:gd name="f45" fmla="+- 0 0 f42"/>
                                <a:gd name="f46" fmla="+- 0 0 f43"/>
                                <a:gd name="f47" fmla="+- 0 0 f45"/>
                                <a:gd name="f48" fmla="+- 0 0 f46"/>
                                <a:gd name="f49" fmla="*/ f47 f35 1"/>
                                <a:gd name="f50" fmla="*/ f48 f34 1"/>
                                <a:gd name="f51" fmla="+- f38 f49 0"/>
                                <a:gd name="f52" fmla="+- f37 0 f50"/>
                                <a:gd name="f53" fmla="+- f37 f50 0"/>
                                <a:gd name="f54" fmla="*/ f52 f22 1"/>
                                <a:gd name="f55" fmla="*/ f51 f22 1"/>
                                <a:gd name="f56" fmla="*/ f53 f22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</a:cxnLst>
                              <a:rect l="f29" t="f54" r="f55" b="f56"/>
                              <a:pathLst>
                                <a:path>
                                  <a:moveTo>
                                    <a:pt x="f29" y="f29"/>
                                  </a:moveTo>
                                  <a:lnTo>
                                    <a:pt x="f44" y="f29"/>
                                  </a:lnTo>
                                  <a:arcTo wR="f40" hR="f41" stAng="f2" swAng="f0"/>
                                  <a:lnTo>
                                    <a:pt x="f29" y="f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66"/>
                            </a:solidFill>
                            <a:ln w="12701">
                              <a:solidFill>
                                <a:srgbClr val="CCFF66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  <pic:pic xmlns:pic="http://schemas.openxmlformats.org/drawingml/2006/picture">
                          <pic:nvPicPr>
                            <pic:cNvPr id="4" name="irc_mi" descr="Image result for road imag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 rot="20883555">
                              <a:off x="866779" y="3124203"/>
                              <a:ext cx="7446644" cy="100482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867904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24352" y="9858376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201412">
                            <a:off x="7431206" y="8659505"/>
                            <a:ext cx="900752" cy="1378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01552" y="8952932"/>
                            <a:ext cx="1233377" cy="58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436F" w14:textId="77777777" w:rsidR="00696077" w:rsidRPr="00696077" w:rsidRDefault="00696077" w:rsidP="00696077">
                              <w:pPr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</w:pPr>
                              <w:r w:rsidRPr="00696077"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  <w:t>EYF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972125" flipV="1">
                            <a:off x="3862316" y="8475260"/>
                            <a:ext cx="1037230" cy="15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3916907" y="8980227"/>
                            <a:ext cx="7480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2AA1AD" w14:textId="77777777" w:rsidR="00696077" w:rsidRPr="00831CB6" w:rsidRDefault="00831CB6" w:rsidP="00696077">
                              <w:pPr>
                                <w:spacing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>KS</w:t>
                              </w:r>
                              <w:r w:rsidR="00696077"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471546" flipH="1" flipV="1">
                            <a:off x="4817659" y="5854890"/>
                            <a:ext cx="1023582" cy="158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3657600" y="3425588"/>
                            <a:ext cx="1037230" cy="16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5158853" y="6318914"/>
                            <a:ext cx="8369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361CC8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  <w:t>Lower</w:t>
                              </w:r>
                            </w:p>
                            <w:p w14:paraId="72FB1B1D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8417" y="3848669"/>
                            <a:ext cx="1520456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003C4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>Uppe</w:t>
                              </w:r>
                              <w:r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 xml:space="preserve">r </w:t>
                              </w: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F91E60" id="Group 10" o:spid="_x0000_s1028" style="position:absolute;margin-left:-213.85pt;margin-top:-199.9pt;width:907.15pt;height:1163.05pt;z-index:251677695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DZwomwAA&#10;//RJREFU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">
                <v:group id="Group 13" o:spid="_x0000_s1029" style="position:absolute;width:115209;height:147707" coordorigin="-3659,8286" coordsize="115209,147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alt="Image result for grass hills" style="position:absolute;left:14305;top:8286;width:75457;height:43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">
                    <v:imagedata r:id="rId13" o:title="Image result for grass hills"/>
                    <v:path arrowok="t"/>
                  </v:shape>
                  <v:shape id="Flowchart: Delay 6" o:spid="_x0000_s1031" style="position:absolute;left:38767;width:30356;height:115208;rotation:-5898236fd;visibility:visible;mso-wrap-style:square;v-text-anchor:top" coordsize="3035625,1152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" path="m,l1517812,wa,,3035624,11520946,1517812,,1517812,11520946l,11520946,,xe" fillcolor="#cf6" strokecolor="#cf6" strokeweight=".35281mm">
                    <v:stroke joinstyle="miter"/>
                    <v:path arrowok="t" o:connecttype="custom" o:connectlocs="1517813,0;3035625,5760473;1517813,11520946;0,5760473" o:connectangles="270,0,90,180" textboxrect="0,1687203,2591068,9833743"/>
                  </v:shape>
                  <v:shape id="irc_mi" o:spid="_x0000_s1032" type="#_x0000_t75" alt="Image result for road image" style="position:absolute;left:8667;top:31242;width:74467;height:100482;rotation:-7825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">
                    <v:imagedata r:id="rId14" o:title="Image result for road image"/>
                    <v:path arrowok="t"/>
                  </v:shape>
                  <v:shape id="irc_mi" o:spid="_x0000_s1033" type="#_x0000_t75" alt="Image result for fence" style="position:absolute;top:98679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">
                    <v:imagedata r:id="rId15" o:title="Image result for fence"/>
                    <v:path arrowok="t"/>
                  </v:shape>
                  <v:shape id="irc_mi" o:spid="_x0000_s1034" type="#_x0000_t75" alt="Image result for fence" style="position:absolute;left:43243;top:98583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">
                    <v:imagedata r:id="rId15" o:title="Image result for fence"/>
                    <v:path arrowok="t"/>
                  </v:shape>
                </v:group>
                <v:shape id="Picture 12" o:spid="_x0000_s1035" type="#_x0000_t75" alt="Footprint Printable This That And The Other - Digital Footprint Template (390x599), Png Download" style="position:absolute;left:74311;top:86595;width:9007;height:13784;rotation:-48044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">
                  <v:imagedata r:id="rId16" o:title="Footprint Printable This That And The Other - Digital Footprint Template (390x599), Png Download"/>
                  <v:path arrowok="t"/>
                </v:shape>
                <v:shape id="_x0000_s1036" type="#_x0000_t202" style="position:absolute;left:73015;top:89529;width:12334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484B436F" w14:textId="77777777" w:rsidR="00696077" w:rsidRPr="00696077" w:rsidRDefault="00696077" w:rsidP="00696077">
                        <w:pPr>
                          <w:jc w:val="center"/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</w:pPr>
                        <w:r w:rsidRPr="00696077"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  <w:t>EYFS</w:t>
                        </w:r>
                      </w:p>
                    </w:txbxContent>
                  </v:textbox>
                </v:shape>
                <v:shape id="Picture 14" o:spid="_x0000_s1037" type="#_x0000_t75" alt="Footprint Printable This That And The Other - Digital Footprint Template (390x599), Png Download" style="position:absolute;left:38623;top:84752;width:10372;height:15968;rotation:-9799953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">
                  <v:imagedata r:id="rId17" o:title="Footprint Printable This That And The Other - Digital Footprint Template (390x599), Png Download"/>
                  <v:path arrowok="t"/>
                </v:shape>
                <v:shape id="_x0000_s1038" type="#_x0000_t202" style="position:absolute;left:39169;top:89802;width:7480;height:8960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" filled="f" stroked="f">
                  <v:textbox>
                    <w:txbxContent>
                      <w:p w14:paraId="232AA1AD" w14:textId="77777777" w:rsidR="00696077" w:rsidRPr="00831CB6" w:rsidRDefault="00831CB6" w:rsidP="00696077">
                        <w:pPr>
                          <w:spacing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>KS</w:t>
                        </w:r>
                        <w:r w:rsidR="00696077"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Picture 15" o:spid="_x0000_s1039" type="#_x0000_t75" alt="Footprint Printable This That And The Other - Digital Footprint Template (390x599), Png Download" style="position:absolute;left:48176;top:58548;width:10236;height:15832;rotation:-9970706fd;flip:x 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">
                  <v:imagedata r:id="rId18" o:title="Footprint Printable This That And The Other - Digital Footprint Template (390x599), Png Download"/>
                  <v:path arrowok="t"/>
                </v:shape>
                <v:shape id="Picture 16" o:spid="_x0000_s1040" type="#_x0000_t75" alt="Footprint Printable This That And The Other - Digital Footprint Template (390x599), Png Download" style="position:absolute;left:36575;top:34255;width:10373;height:1610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">
                  <v:imagedata r:id="rId17" o:title="Footprint Printable This That And The Other - Digital Footprint Template (390x599), Png Download"/>
                  <v:path arrowok="t"/>
                </v:shape>
                <v:shape id="_x0000_s1041" type="#_x0000_t202" style="position:absolute;left:51588;top:63189;width:8369;height:8959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" filled="f" stroked="f">
                  <v:textbox>
                    <w:txbxContent>
                      <w:p w14:paraId="6C361CC8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  <w:t>Lower</w:t>
                        </w:r>
                      </w:p>
                      <w:p w14:paraId="72FB1B1D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  <v:shape id="_x0000_s1042" type="#_x0000_t202" style="position:absolute;left:35484;top:38486;width:15204;height:8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3A003C4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>Uppe</w:t>
                        </w:r>
                        <w:r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 xml:space="preserve">r </w:t>
                        </w: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 w:rsidR="0096247E">
        <w:rPr>
          <w:color w:val="0000FF"/>
          <w:lang w:eastAsia="en-GB"/>
        </w:rPr>
        <w:t xml:space="preserve"> </w:t>
      </w:r>
    </w:p>
    <w:p w14:paraId="15549C33" w14:textId="4EF40B0A" w:rsidR="00391B6C" w:rsidRDefault="007B1425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321C19E4" wp14:editId="25FB2466">
                <wp:simplePos x="0" y="0"/>
                <wp:positionH relativeFrom="column">
                  <wp:posOffset>3457903</wp:posOffset>
                </wp:positionH>
                <wp:positionV relativeFrom="paragraph">
                  <wp:posOffset>2880404</wp:posOffset>
                </wp:positionV>
                <wp:extent cx="1376856" cy="1019503"/>
                <wp:effectExtent l="19050" t="19050" r="13970" b="2857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6856" cy="101950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CC244" w14:textId="77777777" w:rsidR="00F63B3A" w:rsidRPr="002F35B2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F35B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 4</w:t>
                            </w:r>
                          </w:p>
                          <w:p w14:paraId="6AAE17F2" w14:textId="4CDD14C4" w:rsidR="00FC292C" w:rsidRPr="00FC292C" w:rsidRDefault="00FC292C" w:rsidP="002F35B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1C19E4" id="_x0000_t202" coordsize="21600,21600" o:spt="202" path="m,l,21600r21600,l21600,xe">
                <v:stroke joinstyle="miter"/>
                <v:path gradientshapeok="t" o:connecttype="rect"/>
              </v:shapetype>
              <v:shape id="_x0000_s1043" type="#_x0000_t202" style="position:absolute;margin-left:272.3pt;margin-top:226.8pt;width:108.4pt;height:80.3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" fillcolor="white [3212]" strokecolor="red" strokeweight="2.25pt">
                <v:textbox>
                  <w:txbxContent>
                    <w:p w14:paraId="4CBCC244" w14:textId="77777777" w:rsidR="00F63B3A" w:rsidRPr="002F35B2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F35B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 4</w:t>
                      </w:r>
                    </w:p>
                    <w:p w14:paraId="6AAE17F2" w14:textId="4CDD14C4" w:rsidR="00FC292C" w:rsidRPr="00FC292C" w:rsidRDefault="00FC292C" w:rsidP="002F35B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54F54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CE0A0F3" wp14:editId="2314118E">
                <wp:simplePos x="0" y="0"/>
                <wp:positionH relativeFrom="column">
                  <wp:posOffset>4348716</wp:posOffset>
                </wp:positionH>
                <wp:positionV relativeFrom="paragraph">
                  <wp:posOffset>7234009</wp:posOffset>
                </wp:positionV>
                <wp:extent cx="1359535" cy="1329069"/>
                <wp:effectExtent l="19050" t="19050" r="12065" b="2349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290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97B53" w14:textId="77777777" w:rsidR="00054F54" w:rsidRDefault="00054F54" w:rsidP="00054F54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EYFS</w:t>
                            </w:r>
                          </w:p>
                          <w:p w14:paraId="425CF2EC" w14:textId="77777777" w:rsidR="00054F54" w:rsidRPr="00F8131F" w:rsidRDefault="00054F54" w:rsidP="00054F54">
                            <w:pPr>
                              <w:pStyle w:val="Default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F8131F">
                              <w:rPr>
                                <w:rFonts w:ascii="Gill Sans MT" w:hAnsi="Gill Sans MT"/>
                                <w:bCs/>
                                <w:sz w:val="18"/>
                                <w:szCs w:val="18"/>
                              </w:rPr>
                              <w:t xml:space="preserve">Children recognise that a range of technology is used in places such as homes and schools. They select and use technology for particular purposes. </w:t>
                            </w:r>
                          </w:p>
                          <w:p w14:paraId="7C56EA2F" w14:textId="77777777" w:rsid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64A844CF" w14:textId="77777777" w:rsidR="000466E9" w:rsidRPr="000466E9" w:rsidRDefault="000466E9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0A0F3" id="_x0000_s1043" type="#_x0000_t202" style="position:absolute;margin-left:342.4pt;margin-top:569.6pt;width:107.05pt;height:104.6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" fillcolor="white [3212]" strokecolor="#ffc000" strokeweight="2.25pt">
                <v:textbox>
                  <w:txbxContent>
                    <w:p w14:paraId="50D97B53" w14:textId="77777777" w:rsidR="00054F54" w:rsidRDefault="00054F54" w:rsidP="00054F54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bookmarkStart w:id="1" w:name="_GoBack"/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EYFS</w:t>
                      </w:r>
                    </w:p>
                    <w:p w14:paraId="425CF2EC" w14:textId="77777777" w:rsidR="00054F54" w:rsidRPr="00F8131F" w:rsidRDefault="00054F54" w:rsidP="00054F54">
                      <w:pPr>
                        <w:pStyle w:val="Default"/>
                        <w:jc w:val="center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F8131F">
                        <w:rPr>
                          <w:rFonts w:ascii="Gill Sans MT" w:hAnsi="Gill Sans MT"/>
                          <w:bCs/>
                          <w:sz w:val="18"/>
                          <w:szCs w:val="18"/>
                        </w:rPr>
                        <w:t xml:space="preserve">Children recognise that a range of technology is used in places such as homes and schools. They select and use technology for particular purposes. </w:t>
                      </w:r>
                    </w:p>
                    <w:p w14:paraId="7C56EA2F" w14:textId="77777777" w:rsid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  <w:bookmarkEnd w:id="1"/>
                    <w:p w14:paraId="64A844CF" w14:textId="77777777" w:rsidR="000466E9" w:rsidRPr="000466E9" w:rsidRDefault="000466E9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54F54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0B051C67" wp14:editId="759EE078">
                <wp:simplePos x="0" y="0"/>
                <wp:positionH relativeFrom="column">
                  <wp:posOffset>-680189</wp:posOffset>
                </wp:positionH>
                <wp:positionV relativeFrom="paragraph">
                  <wp:posOffset>1935270</wp:posOffset>
                </wp:positionV>
                <wp:extent cx="2886636" cy="2020186"/>
                <wp:effectExtent l="19050" t="19050" r="28575" b="1841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6636" cy="202018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F4A96" w14:textId="77777777" w:rsidR="00F63B3A" w:rsidRPr="00054F54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054F54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5</w:t>
                            </w:r>
                          </w:p>
                          <w:p w14:paraId="4033864D" w14:textId="77777777" w:rsidR="00054F54" w:rsidRPr="00B870D4" w:rsidRDefault="00054F54" w:rsidP="00054F54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Understand the importance of evaluati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on and adaptation of individual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features to enhance an overall presentation.</w:t>
                            </w:r>
                          </w:p>
                          <w:p w14:paraId="13B407A0" w14:textId="77777777" w:rsidR="00054F54" w:rsidRPr="00B870D4" w:rsidRDefault="00054F54" w:rsidP="00054F54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Understand the potential of multimedia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to inform or persuade and know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how to integrate words, images and sou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nds imaginatively for different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audiences and purposes.</w:t>
                            </w:r>
                          </w:p>
                          <w:p w14:paraId="7C953BD2" w14:textId="77777777" w:rsidR="00054F54" w:rsidRPr="00B870D4" w:rsidRDefault="00054F54" w:rsidP="00054F54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Recognise the features of good 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design in different printed and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electronic texts, (e.g. a poster, website, presen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tation). Talk about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design in the context of own work.</w:t>
                            </w:r>
                          </w:p>
                          <w:p w14:paraId="4309FA27" w14:textId="0424D80F" w:rsidR="00FC292C" w:rsidRPr="00FC292C" w:rsidRDefault="00054F54" w:rsidP="00054F54">
                            <w:pPr>
                              <w:spacing w:after="0" w:line="240" w:lineRule="auto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Know that images (still and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moving) can be used to enhance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pres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entations or communicate idea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51C67" id="_x0000_s1044" type="#_x0000_t202" style="position:absolute;margin-left:-53.55pt;margin-top:152.4pt;width:227.3pt;height:159.05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" fillcolor="white [3212]" strokecolor="#00b050" strokeweight="2.25pt">
                <v:textbox>
                  <w:txbxContent>
                    <w:p w14:paraId="186F4A96" w14:textId="77777777" w:rsidR="00F63B3A" w:rsidRPr="00054F54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054F54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5</w:t>
                      </w:r>
                    </w:p>
                    <w:p w14:paraId="4033864D" w14:textId="77777777" w:rsidR="00054F54" w:rsidRPr="00B870D4" w:rsidRDefault="00054F54" w:rsidP="00054F54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Understand the importance of evaluati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on and adaptation of individual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features to enhance an overall presentation.</w:t>
                      </w:r>
                    </w:p>
                    <w:p w14:paraId="13B407A0" w14:textId="77777777" w:rsidR="00054F54" w:rsidRPr="00B870D4" w:rsidRDefault="00054F54" w:rsidP="00054F54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Understand the potential of multimedia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to inform or persuade and know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how to integrate words, images and sou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nds imaginatively for different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audiences and purposes.</w:t>
                      </w:r>
                    </w:p>
                    <w:p w14:paraId="7C953BD2" w14:textId="77777777" w:rsidR="00054F54" w:rsidRPr="00B870D4" w:rsidRDefault="00054F54" w:rsidP="00054F54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Recognise the features of good 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design in different printed and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electronic texts, (e.g. a poster, website, presen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tation). Talk about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design in the context of own work.</w:t>
                      </w:r>
                    </w:p>
                    <w:p w14:paraId="4309FA27" w14:textId="0424D80F" w:rsidR="00FC292C" w:rsidRPr="00FC292C" w:rsidRDefault="00054F54" w:rsidP="00054F54">
                      <w:pPr>
                        <w:spacing w:after="0" w:line="240" w:lineRule="auto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Know that images (still and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moving) can be used to enhance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pres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entations or communicate ideas.</w:t>
                      </w:r>
                    </w:p>
                  </w:txbxContent>
                </v:textbox>
              </v:shape>
            </w:pict>
          </mc:Fallback>
        </mc:AlternateContent>
      </w:r>
      <w:r w:rsidR="005F006F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C6BC2F2" wp14:editId="32482B18">
                <wp:simplePos x="0" y="0"/>
                <wp:positionH relativeFrom="column">
                  <wp:posOffset>-776177</wp:posOffset>
                </wp:positionH>
                <wp:positionV relativeFrom="paragraph">
                  <wp:posOffset>4862948</wp:posOffset>
                </wp:positionV>
                <wp:extent cx="1593951" cy="946298"/>
                <wp:effectExtent l="19050" t="19050" r="25400" b="2540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951" cy="94629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D29E4" w14:textId="77777777" w:rsidR="00F63B3A" w:rsidRPr="002A2771" w:rsidRDefault="00F63B3A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</w:p>
                          <w:p w14:paraId="7F99B01C" w14:textId="65A0CAE9" w:rsidR="00FC292C" w:rsidRPr="00FC292C" w:rsidRDefault="00FC292C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BC2F2" id="_x0000_s1045" type="#_x0000_t202" style="position:absolute;margin-left:-61.1pt;margin-top:382.9pt;width:125.5pt;height:74.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" fillcolor="white [3212]" strokecolor="#00b0f0" strokeweight="3pt">
                <v:textbox>
                  <w:txbxContent>
                    <w:p w14:paraId="1BED29E4" w14:textId="77777777" w:rsidR="00F63B3A" w:rsidRPr="002A2771" w:rsidRDefault="00F63B3A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2</w:t>
                      </w:r>
                    </w:p>
                    <w:p w14:paraId="7F99B01C" w14:textId="65A0CAE9" w:rsidR="00FC292C" w:rsidRPr="00FC292C" w:rsidRDefault="00FC292C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D4C5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A6D7560" wp14:editId="112475BE">
                <wp:simplePos x="0" y="0"/>
                <wp:positionH relativeFrom="column">
                  <wp:posOffset>-244549</wp:posOffset>
                </wp:positionH>
                <wp:positionV relativeFrom="paragraph">
                  <wp:posOffset>7276539</wp:posOffset>
                </wp:positionV>
                <wp:extent cx="1855470" cy="1350335"/>
                <wp:effectExtent l="19050" t="19050" r="11430" b="2159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5470" cy="13503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0414E" w14:textId="77777777" w:rsidR="007F05FD" w:rsidRPr="007F05FD" w:rsidRDefault="007F05FD" w:rsidP="007F05FD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7F05FD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Year 1 - </w:t>
                            </w:r>
                          </w:p>
                          <w:p w14:paraId="6C353D08" w14:textId="77777777" w:rsidR="002D4C52" w:rsidRPr="00DA7FC8" w:rsidRDefault="002D4C52" w:rsidP="002D4C5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Know that there are various ways of capturing still and moving images.</w:t>
                            </w:r>
                          </w:p>
                          <w:p w14:paraId="5173488D" w14:textId="69E9C9A0" w:rsidR="002D4C52" w:rsidRPr="00DA7FC8" w:rsidRDefault="002D4C52" w:rsidP="002D4C5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e need to frame an image or s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cene and keep the camera still.</w:t>
                            </w:r>
                          </w:p>
                          <w:p w14:paraId="4EB331BF" w14:textId="77777777" w:rsidR="002D4C52" w:rsidRPr="00DA7FC8" w:rsidRDefault="002D4C52" w:rsidP="002D4C5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Know how to take images appropriately and responsibly.</w:t>
                            </w:r>
                          </w:p>
                          <w:p w14:paraId="739ED033" w14:textId="0D540AF6" w:rsidR="00FC292C" w:rsidRPr="002A2771" w:rsidRDefault="00FC292C" w:rsidP="002D4C5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D7560" id="_x0000_s1047" type="#_x0000_t202" style="position:absolute;margin-left:-19.25pt;margin-top:572.95pt;width:146.1pt;height:106.35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" fillcolor="white [3212]" strokecolor="#00b0f0" strokeweight="2.25pt">
                <v:textbox>
                  <w:txbxContent>
                    <w:p w14:paraId="5E10414E" w14:textId="77777777" w:rsidR="007F05FD" w:rsidRPr="007F05FD" w:rsidRDefault="007F05FD" w:rsidP="007F05FD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7F05FD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Year 1 - </w:t>
                      </w:r>
                    </w:p>
                    <w:p w14:paraId="6C353D08" w14:textId="77777777" w:rsidR="002D4C52" w:rsidRPr="00DA7FC8" w:rsidRDefault="002D4C52" w:rsidP="002D4C5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Know that there are various ways of capturing still and moving images.</w:t>
                      </w:r>
                    </w:p>
                    <w:p w14:paraId="5173488D" w14:textId="69E9C9A0" w:rsidR="002D4C52" w:rsidRPr="00DA7FC8" w:rsidRDefault="002D4C52" w:rsidP="002D4C5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e need to frame an image or s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cene and keep the camera still.</w:t>
                      </w:r>
                    </w:p>
                    <w:p w14:paraId="4EB331BF" w14:textId="77777777" w:rsidR="002D4C52" w:rsidRPr="00DA7FC8" w:rsidRDefault="002D4C52" w:rsidP="002D4C5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Know how to take images appropriately and responsibly.</w:t>
                      </w:r>
                    </w:p>
                    <w:p w14:paraId="739ED033" w14:textId="0D540AF6" w:rsidR="00FC292C" w:rsidRPr="002A2771" w:rsidRDefault="00FC292C" w:rsidP="002D4C5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F35B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30C54469" wp14:editId="6A044D07">
                <wp:simplePos x="0" y="0"/>
                <wp:positionH relativeFrom="column">
                  <wp:posOffset>2615609</wp:posOffset>
                </wp:positionH>
                <wp:positionV relativeFrom="paragraph">
                  <wp:posOffset>4767255</wp:posOffset>
                </wp:positionV>
                <wp:extent cx="1765053" cy="1892595"/>
                <wp:effectExtent l="19050" t="19050" r="26035" b="1270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5053" cy="18925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472FA" w14:textId="77777777" w:rsidR="00F63B3A" w:rsidRPr="002F35B2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F35B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 3</w:t>
                            </w:r>
                          </w:p>
                          <w:p w14:paraId="5ED7BD6C" w14:textId="77777777" w:rsidR="002F35B2" w:rsidRPr="00EC512D" w:rsidRDefault="002F35B2" w:rsidP="002F35B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Recognise the features of good page design and multimedia</w:t>
                            </w:r>
                          </w:p>
                          <w:p w14:paraId="158AC555" w14:textId="77777777" w:rsidR="002F35B2" w:rsidRDefault="002F35B2" w:rsidP="002F35B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presentations.</w:t>
                            </w:r>
                          </w:p>
                          <w:p w14:paraId="07C11357" w14:textId="77777777" w:rsidR="002F35B2" w:rsidRPr="00EC512D" w:rsidRDefault="002F35B2" w:rsidP="002F35B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Consider how design features meet the needs of the audience e.g.</w:t>
                            </w:r>
                          </w:p>
                          <w:p w14:paraId="150FB2B2" w14:textId="77777777" w:rsidR="002F35B2" w:rsidRPr="00EC512D" w:rsidRDefault="002F35B2" w:rsidP="002F35B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poster, newspaper, menu, instructions.</w:t>
                            </w:r>
                          </w:p>
                          <w:p w14:paraId="16471216" w14:textId="77777777" w:rsidR="002F35B2" w:rsidRPr="00EC512D" w:rsidRDefault="002F35B2" w:rsidP="002F35B2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Understand that some tasks and problem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s require a variety of software 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tools to accomplish them.</w:t>
                            </w:r>
                          </w:p>
                          <w:p w14:paraId="469F8005" w14:textId="228EE444" w:rsidR="00FC292C" w:rsidRPr="00FC292C" w:rsidRDefault="00FC292C" w:rsidP="002F35B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54469" id="_x0000_s1048" type="#_x0000_t202" style="position:absolute;margin-left:205.95pt;margin-top:375.35pt;width:139pt;height:149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" fillcolor="white [3212]" strokecolor="red" strokeweight="2.25pt">
                <v:textbox>
                  <w:txbxContent>
                    <w:p w14:paraId="2F1472FA" w14:textId="77777777" w:rsidR="00F63B3A" w:rsidRPr="002F35B2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F35B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 3</w:t>
                      </w:r>
                    </w:p>
                    <w:p w14:paraId="5ED7BD6C" w14:textId="77777777" w:rsidR="002F35B2" w:rsidRPr="00EC512D" w:rsidRDefault="002F35B2" w:rsidP="002F35B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Recognise the features of good page design and multimedia</w:t>
                      </w:r>
                    </w:p>
                    <w:p w14:paraId="158AC555" w14:textId="77777777" w:rsidR="002F35B2" w:rsidRDefault="002F35B2" w:rsidP="002F35B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presentations.</w:t>
                      </w:r>
                    </w:p>
                    <w:p w14:paraId="07C11357" w14:textId="77777777" w:rsidR="002F35B2" w:rsidRPr="00EC512D" w:rsidRDefault="002F35B2" w:rsidP="002F35B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Consider how design features meet the needs of the audience e.g.</w:t>
                      </w:r>
                    </w:p>
                    <w:p w14:paraId="150FB2B2" w14:textId="77777777" w:rsidR="002F35B2" w:rsidRPr="00EC512D" w:rsidRDefault="002F35B2" w:rsidP="002F35B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poster, newspaper, menu, instructions.</w:t>
                      </w:r>
                    </w:p>
                    <w:p w14:paraId="16471216" w14:textId="77777777" w:rsidR="002F35B2" w:rsidRPr="00EC512D" w:rsidRDefault="002F35B2" w:rsidP="002F35B2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Understand that some tasks and problem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s require a variety of software 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tools to accomplish them.</w:t>
                      </w:r>
                    </w:p>
                    <w:p w14:paraId="469F8005" w14:textId="228EE444" w:rsidR="00FC292C" w:rsidRPr="00FC292C" w:rsidRDefault="00FC292C" w:rsidP="002F35B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6E252939" wp14:editId="22AB6A5E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EDA9F41" id="Flowchart: Manual Input 12" o:spid="_x0000_s1026" style="position:absolute;margin-left:521.25pt;margin-top:751.45pt;width:108.75pt;height:9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w:drawing>
          <wp:inline distT="0" distB="0" distL="0" distR="0" wp14:anchorId="251C58F7" wp14:editId="4B8DB3C7">
            <wp:extent cx="5731514" cy="5731514"/>
            <wp:effectExtent l="0" t="0" r="2536" b="2536"/>
            <wp:docPr id="8" name="irc_mi" descr="Image result for f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4" cy="573151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0" locked="0" layoutInCell="1" allowOverlap="1" wp14:anchorId="1636AE0A" wp14:editId="4ABF79D1">
                <wp:simplePos x="0" y="0"/>
                <wp:positionH relativeFrom="column">
                  <wp:posOffset>-4258104</wp:posOffset>
                </wp:positionH>
                <wp:positionV relativeFrom="paragraph">
                  <wp:posOffset>1528547</wp:posOffset>
                </wp:positionV>
                <wp:extent cx="11286494" cy="8637907"/>
                <wp:effectExtent l="0" t="0" r="10156" b="10793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4" cy="8637907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2B0A" w14:textId="77777777"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w14:anchorId="1636AE0A" id="Rectangle 4" o:spid="_x0000_s1049" style="position:absolute;margin-left:-335.3pt;margin-top:120.35pt;width:888.7pt;height:680.15pt;z-index:251650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" fillcolor="#cf6" strokecolor="#cf6" strokeweight=".35281mm">
                <v:textbox>
                  <w:txbxContent>
                    <w:p w14:paraId="04602B0A" w14:textId="77777777"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B781D" w14:textId="77777777" w:rsidR="00A62F60" w:rsidRDefault="00A62F60">
      <w:pPr>
        <w:spacing w:after="0" w:line="240" w:lineRule="auto"/>
      </w:pPr>
      <w:r>
        <w:separator/>
      </w:r>
    </w:p>
  </w:endnote>
  <w:endnote w:type="continuationSeparator" w:id="0">
    <w:p w14:paraId="106BA2F7" w14:textId="77777777" w:rsidR="00A62F60" w:rsidRDefault="00A6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48AE7" w14:textId="77777777" w:rsidR="00A62F60" w:rsidRDefault="00A62F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150615" w14:textId="77777777" w:rsidR="00A62F60" w:rsidRDefault="00A62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375C0"/>
    <w:multiLevelType w:val="multilevel"/>
    <w:tmpl w:val="4D0C3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E10363"/>
    <w:multiLevelType w:val="multilevel"/>
    <w:tmpl w:val="49CA51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D42864"/>
    <w:multiLevelType w:val="multilevel"/>
    <w:tmpl w:val="81B2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11778E"/>
    <w:multiLevelType w:val="multilevel"/>
    <w:tmpl w:val="CC2C2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092820"/>
    <w:multiLevelType w:val="hybridMultilevel"/>
    <w:tmpl w:val="3BC8D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AE3D29"/>
    <w:multiLevelType w:val="multilevel"/>
    <w:tmpl w:val="0D54AA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qgUA7swnKywAAAA="/>
  </w:docVars>
  <w:rsids>
    <w:rsidRoot w:val="00391B6C"/>
    <w:rsid w:val="000466E9"/>
    <w:rsid w:val="00054F54"/>
    <w:rsid w:val="000840A4"/>
    <w:rsid w:val="000B221D"/>
    <w:rsid w:val="000C65AB"/>
    <w:rsid w:val="000F03D2"/>
    <w:rsid w:val="000F6F95"/>
    <w:rsid w:val="0010339A"/>
    <w:rsid w:val="002A2771"/>
    <w:rsid w:val="002D4C52"/>
    <w:rsid w:val="002E6806"/>
    <w:rsid w:val="002F35B2"/>
    <w:rsid w:val="00391B6C"/>
    <w:rsid w:val="003B7D89"/>
    <w:rsid w:val="004478F4"/>
    <w:rsid w:val="005F006F"/>
    <w:rsid w:val="006130CF"/>
    <w:rsid w:val="006510B8"/>
    <w:rsid w:val="00696077"/>
    <w:rsid w:val="007443FF"/>
    <w:rsid w:val="0075678A"/>
    <w:rsid w:val="007B1425"/>
    <w:rsid w:val="007B233A"/>
    <w:rsid w:val="007E2EF9"/>
    <w:rsid w:val="007F05FD"/>
    <w:rsid w:val="00831CB6"/>
    <w:rsid w:val="00840A48"/>
    <w:rsid w:val="008431AB"/>
    <w:rsid w:val="00851A3C"/>
    <w:rsid w:val="0088231D"/>
    <w:rsid w:val="008F4FC4"/>
    <w:rsid w:val="0096247E"/>
    <w:rsid w:val="009876AA"/>
    <w:rsid w:val="00A10420"/>
    <w:rsid w:val="00A62F60"/>
    <w:rsid w:val="00A82C2A"/>
    <w:rsid w:val="00AA67F0"/>
    <w:rsid w:val="00C8098F"/>
    <w:rsid w:val="00D55916"/>
    <w:rsid w:val="00DF3E0A"/>
    <w:rsid w:val="00F63B3A"/>
    <w:rsid w:val="00F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953B"/>
  <w15:docId w15:val="{919C083F-D8C5-B542-B135-5472D3D3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78F4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customStyle="1" w:styleId="Default">
    <w:name w:val="Default"/>
    <w:rsid w:val="00054F54"/>
    <w:pPr>
      <w:autoSpaceDE w:val="0"/>
      <w:adjustRightInd w:val="0"/>
      <w:spacing w:after="0" w:line="240" w:lineRule="auto"/>
      <w:textAlignment w:val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Jade Pomfret</cp:lastModifiedBy>
  <cp:revision>4</cp:revision>
  <cp:lastPrinted>2019-12-02T18:00:00Z</cp:lastPrinted>
  <dcterms:created xsi:type="dcterms:W3CDTF">2020-01-19T18:14:00Z</dcterms:created>
  <dcterms:modified xsi:type="dcterms:W3CDTF">2020-04-29T15:44:00Z</dcterms:modified>
</cp:coreProperties>
</file>